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3F251" w14:textId="5161B4E3" w:rsidR="007B5F36" w:rsidRDefault="001718C5">
      <w:r>
        <w:t xml:space="preserve">Q1. </w:t>
      </w:r>
      <w:r w:rsidR="007B5F36">
        <w:t xml:space="preserve">On the </w:t>
      </w:r>
      <w:r w:rsidR="003D5270">
        <w:t xml:space="preserve">Barbara </w:t>
      </w:r>
      <w:r w:rsidR="007B5F36">
        <w:t>image</w:t>
      </w:r>
      <w:r w:rsidR="003D5270">
        <w:t xml:space="preserve"> you have to simulate sa</w:t>
      </w:r>
      <w:r w:rsidR="00E101C3">
        <w:t>l</w:t>
      </w:r>
      <w:r w:rsidR="003D5270">
        <w:t xml:space="preserve">t and pepper noise. Then you have to implement the median filter to denoise it. Then you need to compute the Peak Signal to Noise Ratio (PSNR) between the clean image and denoised image. </w:t>
      </w:r>
    </w:p>
    <w:p w14:paraId="5D576763" w14:textId="06E716F4" w:rsidR="00144A11" w:rsidRDefault="007B5F36">
      <w:r>
        <w:t>Im</w:t>
      </w:r>
      <w:r w:rsidR="00144A11">
        <w:t>ages need to be embedded in the following table</w:t>
      </w:r>
      <w:r w:rsidR="003D5270">
        <w:t>.</w:t>
      </w:r>
      <w:r>
        <w:t xml:space="preserve"> </w:t>
      </w:r>
      <w:r w:rsidR="003D5270">
        <w:t>You will need to specify the best window size for each level of noise</w:t>
      </w:r>
      <w:r>
        <w:t>.</w:t>
      </w:r>
    </w:p>
    <w:tbl>
      <w:tblPr>
        <w:tblStyle w:val="TableGrid"/>
        <w:tblW w:w="0" w:type="auto"/>
        <w:tblLook w:val="04A0" w:firstRow="1" w:lastRow="0" w:firstColumn="1" w:lastColumn="0" w:noHBand="0" w:noVBand="1"/>
      </w:tblPr>
      <w:tblGrid>
        <w:gridCol w:w="1289"/>
        <w:gridCol w:w="2697"/>
        <w:gridCol w:w="2697"/>
        <w:gridCol w:w="1147"/>
        <w:gridCol w:w="1520"/>
      </w:tblGrid>
      <w:tr w:rsidR="00525987" w14:paraId="14D1111F" w14:textId="77777777" w:rsidTr="003D5270">
        <w:tc>
          <w:tcPr>
            <w:tcW w:w="1950" w:type="dxa"/>
          </w:tcPr>
          <w:p w14:paraId="1151D4FE" w14:textId="2D6A0F62" w:rsidR="003D5270" w:rsidRDefault="003D5270">
            <w:r>
              <w:t>Noisy Image</w:t>
            </w:r>
          </w:p>
        </w:tc>
        <w:tc>
          <w:tcPr>
            <w:tcW w:w="1771" w:type="dxa"/>
          </w:tcPr>
          <w:p w14:paraId="1A884DAC" w14:textId="2ED9AAD4" w:rsidR="003D5270" w:rsidRDefault="003D5270">
            <w:r>
              <w:t>Noisy Image [embed]</w:t>
            </w:r>
          </w:p>
        </w:tc>
        <w:tc>
          <w:tcPr>
            <w:tcW w:w="1936" w:type="dxa"/>
          </w:tcPr>
          <w:p w14:paraId="0B64D7DD" w14:textId="55CF25C9" w:rsidR="003D5270" w:rsidRDefault="003D5270">
            <w:r>
              <w:t>Best Denoised Image [embed]</w:t>
            </w:r>
          </w:p>
        </w:tc>
        <w:tc>
          <w:tcPr>
            <w:tcW w:w="1659" w:type="dxa"/>
          </w:tcPr>
          <w:p w14:paraId="7C2FD2F0" w14:textId="6B3F71E5" w:rsidR="003D5270" w:rsidRDefault="003D5270">
            <w:r>
              <w:t xml:space="preserve">PSNR </w:t>
            </w:r>
          </w:p>
        </w:tc>
        <w:tc>
          <w:tcPr>
            <w:tcW w:w="2034" w:type="dxa"/>
          </w:tcPr>
          <w:p w14:paraId="36B9E69E" w14:textId="4FF16EAD" w:rsidR="003D5270" w:rsidRDefault="003D5270">
            <w:r>
              <w:t>Parameter(s) of median filter for best denoising</w:t>
            </w:r>
          </w:p>
        </w:tc>
      </w:tr>
      <w:tr w:rsidR="00525987" w14:paraId="5023EB34" w14:textId="77777777" w:rsidTr="003D5270">
        <w:tc>
          <w:tcPr>
            <w:tcW w:w="1950" w:type="dxa"/>
          </w:tcPr>
          <w:p w14:paraId="338A7DF2" w14:textId="777120A3" w:rsidR="003D5270" w:rsidRDefault="003D5270" w:rsidP="00144A11">
            <w:r>
              <w:t>5% corrupted pixels</w:t>
            </w:r>
          </w:p>
        </w:tc>
        <w:tc>
          <w:tcPr>
            <w:tcW w:w="1771" w:type="dxa"/>
          </w:tcPr>
          <w:p w14:paraId="16B73C46" w14:textId="37756780" w:rsidR="003D5270" w:rsidRDefault="00525987" w:rsidP="00144A11">
            <w:r>
              <w:rPr>
                <w:noProof/>
              </w:rPr>
              <w:drawing>
                <wp:inline distT="0" distB="0" distL="0" distR="0" wp14:anchorId="2E106F72" wp14:editId="298F8FCD">
                  <wp:extent cx="1575881" cy="15758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85680" cy="1585680"/>
                          </a:xfrm>
                          <a:prstGeom prst="rect">
                            <a:avLst/>
                          </a:prstGeom>
                        </pic:spPr>
                      </pic:pic>
                    </a:graphicData>
                  </a:graphic>
                </wp:inline>
              </w:drawing>
            </w:r>
          </w:p>
        </w:tc>
        <w:tc>
          <w:tcPr>
            <w:tcW w:w="1936" w:type="dxa"/>
          </w:tcPr>
          <w:p w14:paraId="630E82C8" w14:textId="56D4F8CE" w:rsidR="003D5270" w:rsidRDefault="00525987" w:rsidP="00144A11">
            <w:r>
              <w:rPr>
                <w:noProof/>
              </w:rPr>
              <w:drawing>
                <wp:inline distT="0" distB="0" distL="0" distR="0" wp14:anchorId="4359E7D4" wp14:editId="2E1A1970">
                  <wp:extent cx="1546698" cy="1546698"/>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62634" cy="1562634"/>
                          </a:xfrm>
                          <a:prstGeom prst="rect">
                            <a:avLst/>
                          </a:prstGeom>
                        </pic:spPr>
                      </pic:pic>
                    </a:graphicData>
                  </a:graphic>
                </wp:inline>
              </w:drawing>
            </w:r>
          </w:p>
        </w:tc>
        <w:tc>
          <w:tcPr>
            <w:tcW w:w="1659" w:type="dxa"/>
          </w:tcPr>
          <w:p w14:paraId="3C9E7CAA" w14:textId="0EACDEE3" w:rsidR="003D5270" w:rsidRDefault="00525987" w:rsidP="00144A11">
            <w:r>
              <w:t>32.68 dB</w:t>
            </w:r>
          </w:p>
        </w:tc>
        <w:tc>
          <w:tcPr>
            <w:tcW w:w="2034" w:type="dxa"/>
          </w:tcPr>
          <w:p w14:paraId="3EBC12A4" w14:textId="0C735C43" w:rsidR="003D5270" w:rsidRDefault="00525987" w:rsidP="00144A11">
            <w:r>
              <w:t>3x3</w:t>
            </w:r>
          </w:p>
        </w:tc>
      </w:tr>
      <w:tr w:rsidR="00525987" w14:paraId="5F327373" w14:textId="77777777" w:rsidTr="003D5270">
        <w:tc>
          <w:tcPr>
            <w:tcW w:w="1950" w:type="dxa"/>
          </w:tcPr>
          <w:p w14:paraId="400C0C62" w14:textId="7C0C5AFA" w:rsidR="003D5270" w:rsidRDefault="003D5270" w:rsidP="00144A11">
            <w:r>
              <w:t>15% corrupted pixels</w:t>
            </w:r>
          </w:p>
        </w:tc>
        <w:tc>
          <w:tcPr>
            <w:tcW w:w="1771" w:type="dxa"/>
          </w:tcPr>
          <w:p w14:paraId="2943E13F" w14:textId="3C87D1EA" w:rsidR="003D5270" w:rsidRDefault="00525987" w:rsidP="00144A11">
            <w:r>
              <w:rPr>
                <w:noProof/>
              </w:rPr>
              <w:drawing>
                <wp:inline distT="0" distB="0" distL="0" distR="0" wp14:anchorId="418CCB1C" wp14:editId="2BD35212">
                  <wp:extent cx="1575435" cy="1575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1794" cy="1581794"/>
                          </a:xfrm>
                          <a:prstGeom prst="rect">
                            <a:avLst/>
                          </a:prstGeom>
                        </pic:spPr>
                      </pic:pic>
                    </a:graphicData>
                  </a:graphic>
                </wp:inline>
              </w:drawing>
            </w:r>
          </w:p>
        </w:tc>
        <w:tc>
          <w:tcPr>
            <w:tcW w:w="1936" w:type="dxa"/>
          </w:tcPr>
          <w:p w14:paraId="2C24F8F7" w14:textId="75DB6AA1" w:rsidR="003D5270" w:rsidRDefault="00525987" w:rsidP="00144A11">
            <w:r>
              <w:rPr>
                <w:noProof/>
              </w:rPr>
              <w:drawing>
                <wp:inline distT="0" distB="0" distL="0" distR="0" wp14:anchorId="7D96A263" wp14:editId="3EAB4CDF">
                  <wp:extent cx="1546225" cy="1546225"/>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0186" cy="1550186"/>
                          </a:xfrm>
                          <a:prstGeom prst="rect">
                            <a:avLst/>
                          </a:prstGeom>
                        </pic:spPr>
                      </pic:pic>
                    </a:graphicData>
                  </a:graphic>
                </wp:inline>
              </w:drawing>
            </w:r>
          </w:p>
        </w:tc>
        <w:tc>
          <w:tcPr>
            <w:tcW w:w="1659" w:type="dxa"/>
          </w:tcPr>
          <w:p w14:paraId="451870DE" w14:textId="56B2012C" w:rsidR="003D5270" w:rsidRDefault="00525987" w:rsidP="00144A11">
            <w:r>
              <w:t>32.10 dB</w:t>
            </w:r>
          </w:p>
        </w:tc>
        <w:tc>
          <w:tcPr>
            <w:tcW w:w="2034" w:type="dxa"/>
          </w:tcPr>
          <w:p w14:paraId="216FF5B9" w14:textId="07F1CAB9" w:rsidR="003D5270" w:rsidRDefault="00525987" w:rsidP="00144A11">
            <w:r>
              <w:t>3x3</w:t>
            </w:r>
          </w:p>
        </w:tc>
      </w:tr>
      <w:tr w:rsidR="00525987" w14:paraId="78B438E7" w14:textId="77777777" w:rsidTr="003D5270">
        <w:tc>
          <w:tcPr>
            <w:tcW w:w="1950" w:type="dxa"/>
          </w:tcPr>
          <w:p w14:paraId="0D030AA0" w14:textId="155186CF" w:rsidR="003D5270" w:rsidRDefault="003D5270" w:rsidP="00144A11">
            <w:r>
              <w:t>20% corrupted pixels</w:t>
            </w:r>
          </w:p>
        </w:tc>
        <w:tc>
          <w:tcPr>
            <w:tcW w:w="1771" w:type="dxa"/>
          </w:tcPr>
          <w:p w14:paraId="48C8B535" w14:textId="55278523" w:rsidR="003D5270" w:rsidRDefault="00525987" w:rsidP="00144A11">
            <w:r>
              <w:rPr>
                <w:noProof/>
              </w:rPr>
              <w:drawing>
                <wp:inline distT="0" distB="0" distL="0" distR="0" wp14:anchorId="682B856D" wp14:editId="7C53D9D3">
                  <wp:extent cx="1575435" cy="1575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84310" cy="1584310"/>
                          </a:xfrm>
                          <a:prstGeom prst="rect">
                            <a:avLst/>
                          </a:prstGeom>
                        </pic:spPr>
                      </pic:pic>
                    </a:graphicData>
                  </a:graphic>
                </wp:inline>
              </w:drawing>
            </w:r>
          </w:p>
        </w:tc>
        <w:tc>
          <w:tcPr>
            <w:tcW w:w="1936" w:type="dxa"/>
          </w:tcPr>
          <w:p w14:paraId="48BB62B5" w14:textId="36A69447" w:rsidR="003D5270" w:rsidRDefault="00525987" w:rsidP="00144A11">
            <w:r>
              <w:rPr>
                <w:noProof/>
              </w:rPr>
              <w:drawing>
                <wp:inline distT="0" distB="0" distL="0" distR="0" wp14:anchorId="2F932BD4" wp14:editId="080BB93B">
                  <wp:extent cx="1566154" cy="15661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75999" cy="1575999"/>
                          </a:xfrm>
                          <a:prstGeom prst="rect">
                            <a:avLst/>
                          </a:prstGeom>
                        </pic:spPr>
                      </pic:pic>
                    </a:graphicData>
                  </a:graphic>
                </wp:inline>
              </w:drawing>
            </w:r>
          </w:p>
        </w:tc>
        <w:tc>
          <w:tcPr>
            <w:tcW w:w="1659" w:type="dxa"/>
          </w:tcPr>
          <w:p w14:paraId="2EEF3AAD" w14:textId="7CD41A54" w:rsidR="003D5270" w:rsidRDefault="00525987" w:rsidP="00144A11">
            <w:r>
              <w:t>31.81 dB</w:t>
            </w:r>
          </w:p>
        </w:tc>
        <w:tc>
          <w:tcPr>
            <w:tcW w:w="2034" w:type="dxa"/>
          </w:tcPr>
          <w:p w14:paraId="57C697A3" w14:textId="0F91B121" w:rsidR="003D5270" w:rsidRDefault="00525987" w:rsidP="00144A11">
            <w:r>
              <w:t>3x3</w:t>
            </w:r>
          </w:p>
        </w:tc>
      </w:tr>
      <w:tr w:rsidR="00525987" w14:paraId="3FA96B8B" w14:textId="77777777" w:rsidTr="003D5270">
        <w:tc>
          <w:tcPr>
            <w:tcW w:w="1950" w:type="dxa"/>
          </w:tcPr>
          <w:p w14:paraId="3534B4F5" w14:textId="2DA6360C" w:rsidR="003D5270" w:rsidRDefault="003D5270" w:rsidP="00144A11">
            <w:r>
              <w:t>25% corrupted pixels</w:t>
            </w:r>
          </w:p>
        </w:tc>
        <w:tc>
          <w:tcPr>
            <w:tcW w:w="1771" w:type="dxa"/>
          </w:tcPr>
          <w:p w14:paraId="420EFD9C" w14:textId="07377AFF" w:rsidR="003D5270" w:rsidRDefault="00525987" w:rsidP="00144A11">
            <w:r>
              <w:rPr>
                <w:noProof/>
              </w:rPr>
              <w:drawing>
                <wp:inline distT="0" distB="0" distL="0" distR="0" wp14:anchorId="76762B8D" wp14:editId="094ED1CC">
                  <wp:extent cx="1575881" cy="15758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86063" cy="1586063"/>
                          </a:xfrm>
                          <a:prstGeom prst="rect">
                            <a:avLst/>
                          </a:prstGeom>
                        </pic:spPr>
                      </pic:pic>
                    </a:graphicData>
                  </a:graphic>
                </wp:inline>
              </w:drawing>
            </w:r>
          </w:p>
        </w:tc>
        <w:tc>
          <w:tcPr>
            <w:tcW w:w="1936" w:type="dxa"/>
          </w:tcPr>
          <w:p w14:paraId="54242502" w14:textId="23C6C523" w:rsidR="003D5270" w:rsidRDefault="00525987" w:rsidP="00144A11">
            <w:r>
              <w:rPr>
                <w:noProof/>
              </w:rPr>
              <w:drawing>
                <wp:inline distT="0" distB="0" distL="0" distR="0" wp14:anchorId="1B85A2BD" wp14:editId="613DCB3B">
                  <wp:extent cx="1575435" cy="1575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81883" cy="1581883"/>
                          </a:xfrm>
                          <a:prstGeom prst="rect">
                            <a:avLst/>
                          </a:prstGeom>
                        </pic:spPr>
                      </pic:pic>
                    </a:graphicData>
                  </a:graphic>
                </wp:inline>
              </w:drawing>
            </w:r>
          </w:p>
        </w:tc>
        <w:tc>
          <w:tcPr>
            <w:tcW w:w="1659" w:type="dxa"/>
          </w:tcPr>
          <w:p w14:paraId="77504938" w14:textId="451182AB" w:rsidR="003D5270" w:rsidRDefault="00525987" w:rsidP="00144A11">
            <w:r>
              <w:t>31.52dB</w:t>
            </w:r>
          </w:p>
        </w:tc>
        <w:tc>
          <w:tcPr>
            <w:tcW w:w="2034" w:type="dxa"/>
          </w:tcPr>
          <w:p w14:paraId="09ACA7AE" w14:textId="0CDD9D61" w:rsidR="003D5270" w:rsidRDefault="00525987" w:rsidP="00144A11">
            <w:r>
              <w:t>3x3</w:t>
            </w:r>
          </w:p>
        </w:tc>
      </w:tr>
    </w:tbl>
    <w:p w14:paraId="2381CC3E" w14:textId="46BC312E" w:rsidR="00144A11" w:rsidRDefault="00144A11"/>
    <w:p w14:paraId="3CB77AEB" w14:textId="635A1CBD" w:rsidR="007B5F36" w:rsidRDefault="00FB1A94" w:rsidP="007B5F36">
      <w:pPr>
        <w:jc w:val="right"/>
      </w:pPr>
      <w:r>
        <w:lastRenderedPageBreak/>
        <w:t>5</w:t>
      </w:r>
      <w:r w:rsidR="007B5F36">
        <w:t xml:space="preserve"> marks </w:t>
      </w:r>
    </w:p>
    <w:p w14:paraId="61435389" w14:textId="02A22FE4" w:rsidR="00144A11" w:rsidRDefault="001718C5">
      <w:r>
        <w:t xml:space="preserve">Q2. </w:t>
      </w:r>
      <w:r w:rsidR="00FD56CD">
        <w:t>Take the cameraman image</w:t>
      </w:r>
      <w:r>
        <w:t>.</w:t>
      </w:r>
      <w:r w:rsidR="00FD56CD">
        <w:t xml:space="preserve"> Now reduce its size by </w:t>
      </w:r>
      <w:r w:rsidR="00E101C3">
        <w:t>16</w:t>
      </w:r>
      <w:r w:rsidR="00FD56CD">
        <w:t xml:space="preserve"> times, </w:t>
      </w:r>
      <w:proofErr w:type="gramStart"/>
      <w:r w:rsidR="00FD56CD">
        <w:t>i.e.</w:t>
      </w:r>
      <w:proofErr w:type="gramEnd"/>
      <w:r w:rsidR="00FD56CD">
        <w:t xml:space="preserve"> if the original image is 256x256, your reduced image should be 64x64. Your task is to super-resolve the 64x64 image by 16 times. </w:t>
      </w:r>
    </w:p>
    <w:p w14:paraId="36A8A911" w14:textId="5D62E616" w:rsidR="00144A11" w:rsidRDefault="00FD56CD" w:rsidP="00525987">
      <w:r>
        <w:t>This question is kept intentionally open ended. Try out 5 interpolation kernels (</w:t>
      </w:r>
      <w:proofErr w:type="gramStart"/>
      <w:r>
        <w:t>e.g.</w:t>
      </w:r>
      <w:proofErr w:type="gramEnd"/>
      <w:r>
        <w:t xml:space="preserve"> nearest neighbour, linear, splines etc.) from the class notes to get the best results. You can compare the results based on PSNR between the original 256x256 image and the super-resolved image. </w:t>
      </w:r>
    </w:p>
    <w:tbl>
      <w:tblPr>
        <w:tblStyle w:val="TableGrid"/>
        <w:tblW w:w="0" w:type="auto"/>
        <w:tblLook w:val="04A0" w:firstRow="1" w:lastRow="0" w:firstColumn="1" w:lastColumn="0" w:noHBand="0" w:noVBand="1"/>
      </w:tblPr>
      <w:tblGrid>
        <w:gridCol w:w="3116"/>
        <w:gridCol w:w="3117"/>
        <w:gridCol w:w="3117"/>
      </w:tblGrid>
      <w:tr w:rsidR="00AC0207" w14:paraId="50405BC7" w14:textId="77777777" w:rsidTr="00525987">
        <w:tc>
          <w:tcPr>
            <w:tcW w:w="3116" w:type="dxa"/>
          </w:tcPr>
          <w:p w14:paraId="4E5CE23B" w14:textId="52975B12" w:rsidR="00525987" w:rsidRDefault="00525987" w:rsidP="00525987">
            <w:r>
              <w:t>Interpolation Kernel</w:t>
            </w:r>
          </w:p>
        </w:tc>
        <w:tc>
          <w:tcPr>
            <w:tcW w:w="3117" w:type="dxa"/>
          </w:tcPr>
          <w:p w14:paraId="5C5FD6F6" w14:textId="3CB5A932" w:rsidR="00525987" w:rsidRDefault="00525987" w:rsidP="00525987">
            <w:r>
              <w:t>PSNR</w:t>
            </w:r>
          </w:p>
        </w:tc>
        <w:tc>
          <w:tcPr>
            <w:tcW w:w="3117" w:type="dxa"/>
          </w:tcPr>
          <w:p w14:paraId="63C679ED" w14:textId="71F911E9" w:rsidR="00525987" w:rsidRDefault="00525987" w:rsidP="00525987">
            <w:r>
              <w:t>Embed super-resolved Image</w:t>
            </w:r>
          </w:p>
        </w:tc>
      </w:tr>
      <w:tr w:rsidR="00AC0207" w14:paraId="6A59DA2D" w14:textId="77777777" w:rsidTr="00525987">
        <w:tc>
          <w:tcPr>
            <w:tcW w:w="3116" w:type="dxa"/>
          </w:tcPr>
          <w:p w14:paraId="500DC399" w14:textId="46C31B21" w:rsidR="00525987" w:rsidRDefault="00525987" w:rsidP="00525987">
            <w:r>
              <w:t>NN</w:t>
            </w:r>
          </w:p>
        </w:tc>
        <w:tc>
          <w:tcPr>
            <w:tcW w:w="3117" w:type="dxa"/>
          </w:tcPr>
          <w:p w14:paraId="3B15AA69" w14:textId="5D81ECA9" w:rsidR="00525987" w:rsidRDefault="00525987" w:rsidP="00525987">
            <w:r>
              <w:t>33.39 dB</w:t>
            </w:r>
          </w:p>
        </w:tc>
        <w:tc>
          <w:tcPr>
            <w:tcW w:w="3117" w:type="dxa"/>
          </w:tcPr>
          <w:p w14:paraId="49375237" w14:textId="728966B5" w:rsidR="00525987" w:rsidRDefault="00AC0207" w:rsidP="00525987">
            <w:r>
              <w:rPr>
                <w:noProof/>
              </w:rPr>
              <w:drawing>
                <wp:inline distT="0" distB="0" distL="0" distR="0" wp14:anchorId="1C363347" wp14:editId="51ADE476">
                  <wp:extent cx="1779905" cy="17799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89531" cy="1789531"/>
                          </a:xfrm>
                          <a:prstGeom prst="rect">
                            <a:avLst/>
                          </a:prstGeom>
                        </pic:spPr>
                      </pic:pic>
                    </a:graphicData>
                  </a:graphic>
                </wp:inline>
              </w:drawing>
            </w:r>
          </w:p>
        </w:tc>
      </w:tr>
      <w:tr w:rsidR="00AC0207" w14:paraId="4CBB5981" w14:textId="77777777" w:rsidTr="00525987">
        <w:tc>
          <w:tcPr>
            <w:tcW w:w="3116" w:type="dxa"/>
          </w:tcPr>
          <w:p w14:paraId="1413D428" w14:textId="507EB87B" w:rsidR="00525987" w:rsidRDefault="00525987" w:rsidP="00525987">
            <w:r>
              <w:t>Bilinear</w:t>
            </w:r>
          </w:p>
        </w:tc>
        <w:tc>
          <w:tcPr>
            <w:tcW w:w="3117" w:type="dxa"/>
          </w:tcPr>
          <w:p w14:paraId="57BEB3E8" w14:textId="00D62915" w:rsidR="00525987" w:rsidRDefault="00525987" w:rsidP="00525987">
            <w:r>
              <w:t>32.50 dB</w:t>
            </w:r>
          </w:p>
        </w:tc>
        <w:tc>
          <w:tcPr>
            <w:tcW w:w="3117" w:type="dxa"/>
          </w:tcPr>
          <w:p w14:paraId="4A08C005" w14:textId="27829EDF" w:rsidR="00525987" w:rsidRDefault="00AC0207" w:rsidP="00525987">
            <w:r>
              <w:rPr>
                <w:noProof/>
              </w:rPr>
              <w:drawing>
                <wp:inline distT="0" distB="0" distL="0" distR="0" wp14:anchorId="59159FFC" wp14:editId="621B3B18">
                  <wp:extent cx="1779905" cy="17799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87550" cy="1787550"/>
                          </a:xfrm>
                          <a:prstGeom prst="rect">
                            <a:avLst/>
                          </a:prstGeom>
                        </pic:spPr>
                      </pic:pic>
                    </a:graphicData>
                  </a:graphic>
                </wp:inline>
              </w:drawing>
            </w:r>
          </w:p>
        </w:tc>
      </w:tr>
      <w:tr w:rsidR="00AC0207" w14:paraId="62196A1D" w14:textId="77777777" w:rsidTr="00525987">
        <w:tc>
          <w:tcPr>
            <w:tcW w:w="3116" w:type="dxa"/>
          </w:tcPr>
          <w:p w14:paraId="4A6593F6" w14:textId="6606F2F7" w:rsidR="00525987" w:rsidRDefault="00525987" w:rsidP="00525987">
            <w:r>
              <w:t>Bicubic</w:t>
            </w:r>
          </w:p>
        </w:tc>
        <w:tc>
          <w:tcPr>
            <w:tcW w:w="3117" w:type="dxa"/>
          </w:tcPr>
          <w:p w14:paraId="35EA2600" w14:textId="3C2F30F9" w:rsidR="00525987" w:rsidRDefault="00525987" w:rsidP="00525987">
            <w:r>
              <w:t>32.50 dB</w:t>
            </w:r>
          </w:p>
        </w:tc>
        <w:tc>
          <w:tcPr>
            <w:tcW w:w="3117" w:type="dxa"/>
          </w:tcPr>
          <w:p w14:paraId="72C09B79" w14:textId="7BD3C475" w:rsidR="00525987" w:rsidRDefault="00AC0207" w:rsidP="00525987">
            <w:r>
              <w:rPr>
                <w:noProof/>
              </w:rPr>
              <w:drawing>
                <wp:inline distT="0" distB="0" distL="0" distR="0" wp14:anchorId="0624A8A1" wp14:editId="717D2B35">
                  <wp:extent cx="1779905" cy="17799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5056" cy="1795056"/>
                          </a:xfrm>
                          <a:prstGeom prst="rect">
                            <a:avLst/>
                          </a:prstGeom>
                        </pic:spPr>
                      </pic:pic>
                    </a:graphicData>
                  </a:graphic>
                </wp:inline>
              </w:drawing>
            </w:r>
          </w:p>
        </w:tc>
      </w:tr>
      <w:tr w:rsidR="00AC0207" w14:paraId="197E6BB1" w14:textId="77777777" w:rsidTr="00525987">
        <w:tc>
          <w:tcPr>
            <w:tcW w:w="3116" w:type="dxa"/>
          </w:tcPr>
          <w:p w14:paraId="0408CFCD" w14:textId="3285AE77" w:rsidR="00525987" w:rsidRDefault="00525987" w:rsidP="00525987">
            <w:r>
              <w:lastRenderedPageBreak/>
              <w:t>Lanczos</w:t>
            </w:r>
          </w:p>
        </w:tc>
        <w:tc>
          <w:tcPr>
            <w:tcW w:w="3117" w:type="dxa"/>
          </w:tcPr>
          <w:p w14:paraId="6118A936" w14:textId="5CBBE8F8" w:rsidR="00525987" w:rsidRDefault="00525987" w:rsidP="00525987">
            <w:r>
              <w:t>32.50 dB</w:t>
            </w:r>
          </w:p>
        </w:tc>
        <w:tc>
          <w:tcPr>
            <w:tcW w:w="3117" w:type="dxa"/>
          </w:tcPr>
          <w:p w14:paraId="0A20703C" w14:textId="0B2E17A3" w:rsidR="00525987" w:rsidRDefault="00AC0207" w:rsidP="00525987">
            <w:r>
              <w:rPr>
                <w:noProof/>
              </w:rPr>
              <w:drawing>
                <wp:inline distT="0" distB="0" distL="0" distR="0" wp14:anchorId="024D85E3" wp14:editId="4BEB2087">
                  <wp:extent cx="1779905" cy="17799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06239" cy="1806239"/>
                          </a:xfrm>
                          <a:prstGeom prst="rect">
                            <a:avLst/>
                          </a:prstGeom>
                        </pic:spPr>
                      </pic:pic>
                    </a:graphicData>
                  </a:graphic>
                </wp:inline>
              </w:drawing>
            </w:r>
          </w:p>
        </w:tc>
      </w:tr>
      <w:tr w:rsidR="00AC0207" w14:paraId="3EB9D336" w14:textId="77777777" w:rsidTr="00525987">
        <w:tc>
          <w:tcPr>
            <w:tcW w:w="3116" w:type="dxa"/>
          </w:tcPr>
          <w:p w14:paraId="21F61A21" w14:textId="768BC2CB" w:rsidR="00525987" w:rsidRDefault="00525987" w:rsidP="00525987">
            <w:r>
              <w:t>B-Spline</w:t>
            </w:r>
          </w:p>
        </w:tc>
        <w:tc>
          <w:tcPr>
            <w:tcW w:w="3117" w:type="dxa"/>
          </w:tcPr>
          <w:p w14:paraId="795519A2" w14:textId="391421F5" w:rsidR="00525987" w:rsidRDefault="00525987" w:rsidP="00525987">
            <w:r>
              <w:t>32.50 dB</w:t>
            </w:r>
          </w:p>
        </w:tc>
        <w:tc>
          <w:tcPr>
            <w:tcW w:w="3117" w:type="dxa"/>
          </w:tcPr>
          <w:p w14:paraId="50C55E27" w14:textId="2B770246" w:rsidR="00525987" w:rsidRDefault="00AC0207" w:rsidP="00525987">
            <w:r>
              <w:rPr>
                <w:noProof/>
              </w:rPr>
              <w:drawing>
                <wp:inline distT="0" distB="0" distL="0" distR="0" wp14:anchorId="0F9F05CF" wp14:editId="076301CA">
                  <wp:extent cx="1780162" cy="17801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0362" cy="1790362"/>
                          </a:xfrm>
                          <a:prstGeom prst="rect">
                            <a:avLst/>
                          </a:prstGeom>
                        </pic:spPr>
                      </pic:pic>
                    </a:graphicData>
                  </a:graphic>
                </wp:inline>
              </w:drawing>
            </w:r>
          </w:p>
        </w:tc>
      </w:tr>
    </w:tbl>
    <w:p w14:paraId="25F85B95" w14:textId="77777777" w:rsidR="00525987" w:rsidRDefault="00525987" w:rsidP="00525987"/>
    <w:sectPr w:rsidR="00525987">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A9D63" w14:textId="77777777" w:rsidR="00E8027E" w:rsidRDefault="00E8027E" w:rsidP="00783EAA">
      <w:pPr>
        <w:spacing w:after="0" w:line="240" w:lineRule="auto"/>
      </w:pPr>
      <w:r>
        <w:separator/>
      </w:r>
    </w:p>
  </w:endnote>
  <w:endnote w:type="continuationSeparator" w:id="0">
    <w:p w14:paraId="0E094729" w14:textId="77777777" w:rsidR="00E8027E" w:rsidRDefault="00E8027E" w:rsidP="00783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659F8" w14:textId="77777777" w:rsidR="00E8027E" w:rsidRDefault="00E8027E" w:rsidP="00783EAA">
      <w:pPr>
        <w:spacing w:after="0" w:line="240" w:lineRule="auto"/>
      </w:pPr>
      <w:r>
        <w:separator/>
      </w:r>
    </w:p>
  </w:footnote>
  <w:footnote w:type="continuationSeparator" w:id="0">
    <w:p w14:paraId="7547511C" w14:textId="77777777" w:rsidR="00E8027E" w:rsidRDefault="00E8027E" w:rsidP="00783E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1226" w14:textId="551C3E87" w:rsidR="00783EAA" w:rsidRDefault="00783EAA">
    <w:pPr>
      <w:pStyle w:val="Header"/>
    </w:pPr>
    <w:r>
      <w:t xml:space="preserve">Assignment </w:t>
    </w:r>
    <w:r w:rsidR="007B5F36">
      <w:t>2</w:t>
    </w:r>
    <w:r>
      <w:ptab w:relativeTo="margin" w:alignment="center" w:leader="none"/>
    </w:r>
    <w:r>
      <w:t>Full Marks 10</w:t>
    </w:r>
    <w:r>
      <w:ptab w:relativeTo="margin" w:alignment="right" w:leader="none"/>
    </w:r>
    <w:r>
      <w:t xml:space="preserve">Due: </w:t>
    </w:r>
    <w:r w:rsidR="00E101C3">
      <w:t>25</w:t>
    </w:r>
    <w:r w:rsidR="00397E3F" w:rsidRPr="00397E3F">
      <w:rPr>
        <w:vertAlign w:val="superscript"/>
      </w:rPr>
      <w:t>th</w:t>
    </w:r>
    <w:r w:rsidR="00397E3F">
      <w:t xml:space="preserve"> </w:t>
    </w:r>
    <w:r w:rsidR="00E101C3">
      <w:t>October</w:t>
    </w:r>
    <w:r>
      <w:t xml:space="preserve"> 12 No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EwNDU3Nza3MDRR0lEKTi0uzszPAykwrgUAm5K8lCwAAAA="/>
  </w:docVars>
  <w:rsids>
    <w:rsidRoot w:val="00144A11"/>
    <w:rsid w:val="00096B98"/>
    <w:rsid w:val="000F6E92"/>
    <w:rsid w:val="00144A11"/>
    <w:rsid w:val="001718C5"/>
    <w:rsid w:val="00202655"/>
    <w:rsid w:val="0027285C"/>
    <w:rsid w:val="00332741"/>
    <w:rsid w:val="003970A1"/>
    <w:rsid w:val="00397E3F"/>
    <w:rsid w:val="003D5270"/>
    <w:rsid w:val="00406851"/>
    <w:rsid w:val="00507AA9"/>
    <w:rsid w:val="00525987"/>
    <w:rsid w:val="0058468A"/>
    <w:rsid w:val="00607B97"/>
    <w:rsid w:val="006109DA"/>
    <w:rsid w:val="006F58E6"/>
    <w:rsid w:val="00714BFF"/>
    <w:rsid w:val="00767042"/>
    <w:rsid w:val="00783EAA"/>
    <w:rsid w:val="007B5F36"/>
    <w:rsid w:val="007E4541"/>
    <w:rsid w:val="00861EF0"/>
    <w:rsid w:val="0088576A"/>
    <w:rsid w:val="008E2E88"/>
    <w:rsid w:val="0094628E"/>
    <w:rsid w:val="009C626A"/>
    <w:rsid w:val="009C7DBF"/>
    <w:rsid w:val="009D0CE7"/>
    <w:rsid w:val="00A96DEB"/>
    <w:rsid w:val="00AB6A09"/>
    <w:rsid w:val="00AC0207"/>
    <w:rsid w:val="00AD2A2E"/>
    <w:rsid w:val="00B2288E"/>
    <w:rsid w:val="00B46F05"/>
    <w:rsid w:val="00B96BE7"/>
    <w:rsid w:val="00C53DB3"/>
    <w:rsid w:val="00CB4019"/>
    <w:rsid w:val="00CB6FBF"/>
    <w:rsid w:val="00D34A8A"/>
    <w:rsid w:val="00E101C3"/>
    <w:rsid w:val="00E8027E"/>
    <w:rsid w:val="00FB1A94"/>
    <w:rsid w:val="00FD5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D1076"/>
  <w15:chartTrackingRefBased/>
  <w15:docId w15:val="{C3E040B3-2537-4176-8882-49AA52DCB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4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3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EAA"/>
  </w:style>
  <w:style w:type="paragraph" w:styleId="Footer">
    <w:name w:val="footer"/>
    <w:basedOn w:val="Normal"/>
    <w:link w:val="FooterChar"/>
    <w:uiPriority w:val="99"/>
    <w:unhideWhenUsed/>
    <w:rsid w:val="00783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EAA"/>
  </w:style>
  <w:style w:type="character" w:styleId="Hyperlink">
    <w:name w:val="Hyperlink"/>
    <w:basedOn w:val="DefaultParagraphFont"/>
    <w:uiPriority w:val="99"/>
    <w:unhideWhenUsed/>
    <w:rsid w:val="001718C5"/>
    <w:rPr>
      <w:color w:val="0563C1" w:themeColor="hyperlink"/>
      <w:u w:val="single"/>
    </w:rPr>
  </w:style>
  <w:style w:type="character" w:styleId="UnresolvedMention">
    <w:name w:val="Unresolved Mention"/>
    <w:basedOn w:val="DefaultParagraphFont"/>
    <w:uiPriority w:val="99"/>
    <w:semiHidden/>
    <w:unhideWhenUsed/>
    <w:rsid w:val="00171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189</Words>
  <Characters>108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shul Majumdar</dc:creator>
  <cp:keywords/>
  <dc:description/>
  <cp:lastModifiedBy>Tushar Chandra</cp:lastModifiedBy>
  <cp:revision>10</cp:revision>
  <dcterms:created xsi:type="dcterms:W3CDTF">2021-10-28T07:15:00Z</dcterms:created>
  <dcterms:modified xsi:type="dcterms:W3CDTF">2023-10-25T16:28:00Z</dcterms:modified>
</cp:coreProperties>
</file>